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498" w14:textId="77777777" w:rsidR="00517942" w:rsidRDefault="00517942" w:rsidP="00491047"/>
    <w:p w14:paraId="10E621E9" w14:textId="77777777" w:rsidR="00833C1E" w:rsidRDefault="00833C1E" w:rsidP="00491047"/>
    <w:p w14:paraId="67AF9054" w14:textId="38D39C11" w:rsidR="00833C1E" w:rsidRPr="00192BA9" w:rsidRDefault="00833C1E" w:rsidP="00192BA9">
      <w:pPr>
        <w:pStyle w:val="Title"/>
      </w:pPr>
      <w:r w:rsidRPr="00192BA9">
        <w:t>Assignment</w:t>
      </w:r>
      <w:r w:rsidR="00185AD9">
        <w:t xml:space="preserve"> </w:t>
      </w:r>
      <w:r w:rsidR="00275EF0">
        <w:t>6</w:t>
      </w:r>
    </w:p>
    <w:p w14:paraId="5540D88E" w14:textId="77777777" w:rsidR="00833C1E" w:rsidRDefault="00833C1E" w:rsidP="00491047"/>
    <w:p w14:paraId="47B1ED30" w14:textId="77777777" w:rsidR="00A04F09" w:rsidRPr="00A04F09" w:rsidRDefault="00A04F09" w:rsidP="00A04F09">
      <w:pPr>
        <w:rPr>
          <w:sz w:val="28"/>
        </w:rPr>
      </w:pPr>
      <w:r w:rsidRPr="00A04F09">
        <w:rPr>
          <w:sz w:val="28"/>
        </w:rPr>
        <w:t>Name: Lukas Pfalz</w:t>
      </w:r>
    </w:p>
    <w:p w14:paraId="0FE51897" w14:textId="77777777" w:rsidR="00A04F09" w:rsidRPr="00A04F09" w:rsidRDefault="00A04F09" w:rsidP="00A04F09">
      <w:pPr>
        <w:rPr>
          <w:sz w:val="28"/>
        </w:rPr>
      </w:pPr>
      <w:r w:rsidRPr="00A04F09">
        <w:rPr>
          <w:sz w:val="28"/>
        </w:rPr>
        <w:t xml:space="preserve">ITS 1110 </w:t>
      </w:r>
    </w:p>
    <w:p w14:paraId="6565B22D" w14:textId="62ED1DA3" w:rsidR="00E500F0" w:rsidRPr="00491047" w:rsidRDefault="00A04F09" w:rsidP="00A04F09">
      <w:r w:rsidRPr="00A04F09">
        <w:rPr>
          <w:sz w:val="28"/>
        </w:rPr>
        <w:t>Section: CSC-1110-71762</w:t>
      </w:r>
    </w:p>
    <w:p w14:paraId="09715389" w14:textId="76A1E389" w:rsidR="00A757F8" w:rsidRDefault="00E500F0" w:rsidP="00E205CF">
      <w:pPr>
        <w:pStyle w:val="Heading1"/>
        <w:rPr>
          <w:rFonts w:ascii="Arial" w:hAnsi="Arial" w:cs="Arial"/>
          <w:b/>
          <w:color w:val="auto"/>
        </w:rPr>
      </w:pPr>
      <w:r w:rsidRPr="00491047">
        <w:rPr>
          <w:rFonts w:ascii="Arial" w:hAnsi="Arial" w:cs="Arial"/>
          <w:b/>
          <w:color w:val="auto"/>
        </w:rPr>
        <w:t>Assignment</w:t>
      </w:r>
      <w:r w:rsidR="00E205CF">
        <w:rPr>
          <w:rFonts w:ascii="Arial" w:hAnsi="Arial" w:cs="Arial"/>
          <w:b/>
          <w:color w:val="auto"/>
        </w:rPr>
        <w:t xml:space="preserve"> </w:t>
      </w:r>
      <w:r w:rsidR="00275EF0">
        <w:rPr>
          <w:rFonts w:ascii="Arial" w:hAnsi="Arial" w:cs="Arial"/>
          <w:b/>
          <w:color w:val="auto"/>
        </w:rPr>
        <w:t>6</w:t>
      </w:r>
    </w:p>
    <w:p w14:paraId="5B9E6F35" w14:textId="77777777" w:rsidR="00E205CF" w:rsidRPr="00E205CF" w:rsidRDefault="00E205CF" w:rsidP="00E205CF"/>
    <w:p w14:paraId="681D262F" w14:textId="77777777" w:rsidR="0076033B" w:rsidRPr="0076033B" w:rsidRDefault="0076033B" w:rsidP="00347D1E">
      <w:pPr>
        <w:rPr>
          <w:b/>
          <w:i/>
          <w:color w:val="C00000"/>
          <w:sz w:val="28"/>
          <w:szCs w:val="28"/>
        </w:rPr>
      </w:pPr>
      <w:r w:rsidRPr="0076033B">
        <w:rPr>
          <w:b/>
          <w:i/>
          <w:color w:val="C00000"/>
          <w:sz w:val="28"/>
          <w:szCs w:val="28"/>
        </w:rPr>
        <w:t>COMPLETE THE HONOR CODE BELOW</w:t>
      </w:r>
    </w:p>
    <w:p w14:paraId="058591EA" w14:textId="28FC277A"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8"/>
          <w:szCs w:val="28"/>
        </w:rPr>
      </w:pPr>
      <w:r w:rsidRPr="0076033B">
        <w:rPr>
          <w:b/>
          <w:sz w:val="28"/>
          <w:szCs w:val="28"/>
        </w:rPr>
        <w:t>HONOR CODE:</w:t>
      </w:r>
    </w:p>
    <w:p w14:paraId="703B67F7" w14:textId="71724086"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 pledge that this program represents my own program code, I have received help from no one and I have given help to no one.</w:t>
      </w:r>
    </w:p>
    <w:p w14:paraId="472253AF"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32106425" w14:textId="0AF135EC"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2"/>
          <w:szCs w:val="22"/>
        </w:rPr>
      </w:pPr>
      <w:r w:rsidRPr="0090285A">
        <w:rPr>
          <w:b/>
          <w:sz w:val="22"/>
          <w:szCs w:val="22"/>
        </w:rPr>
        <w:t>OR</w:t>
      </w:r>
    </w:p>
    <w:p w14:paraId="62AE4DF0"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2E5A6925" w14:textId="5BDAA4F0"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 xml:space="preserve">I received help from </w:t>
      </w:r>
      <w:r w:rsidRPr="0076033B">
        <w:rPr>
          <w:b/>
          <w:color w:val="C00000"/>
          <w:sz w:val="22"/>
          <w:szCs w:val="22"/>
        </w:rPr>
        <w:t>NAME OR NO ONE</w:t>
      </w:r>
      <w:r w:rsidRPr="0076033B">
        <w:rPr>
          <w:color w:val="C00000"/>
          <w:sz w:val="22"/>
          <w:szCs w:val="22"/>
        </w:rPr>
        <w:t xml:space="preserve"> </w:t>
      </w:r>
      <w:r w:rsidRPr="0076033B">
        <w:rPr>
          <w:sz w:val="22"/>
          <w:szCs w:val="22"/>
        </w:rPr>
        <w:t>in designing and debugging my</w:t>
      </w:r>
      <w:r w:rsidR="00347D1E">
        <w:rPr>
          <w:sz w:val="22"/>
          <w:szCs w:val="22"/>
        </w:rPr>
        <w:t xml:space="preserve"> </w:t>
      </w:r>
      <w:r w:rsidRPr="0076033B">
        <w:rPr>
          <w:sz w:val="22"/>
          <w:szCs w:val="22"/>
        </w:rPr>
        <w:t>program.</w:t>
      </w:r>
    </w:p>
    <w:p w14:paraId="5D806AF5" w14:textId="43EC1A35"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w:t>
      </w:r>
      <w:r w:rsidR="00347D1E">
        <w:rPr>
          <w:sz w:val="22"/>
          <w:szCs w:val="22"/>
        </w:rPr>
        <w:t xml:space="preserve"> have</w:t>
      </w:r>
      <w:r w:rsidRPr="0076033B">
        <w:rPr>
          <w:sz w:val="22"/>
          <w:szCs w:val="22"/>
        </w:rPr>
        <w:t xml:space="preserve"> given help to </w:t>
      </w:r>
      <w:r w:rsidRPr="0076033B">
        <w:rPr>
          <w:b/>
          <w:color w:val="C00000"/>
          <w:sz w:val="22"/>
          <w:szCs w:val="22"/>
        </w:rPr>
        <w:t>NAME OR NO ONE</w:t>
      </w:r>
      <w:r w:rsidRPr="0076033B">
        <w:rPr>
          <w:sz w:val="22"/>
          <w:szCs w:val="22"/>
        </w:rPr>
        <w:t xml:space="preserve"> in designing and debugging my program.</w:t>
      </w:r>
    </w:p>
    <w:p w14:paraId="2A97611C" w14:textId="77777777" w:rsidR="0076033B" w:rsidRPr="005D79EE" w:rsidRDefault="0076033B" w:rsidP="0076033B">
      <w:pPr>
        <w:rPr>
          <w:rFonts w:ascii="Comic Sans MS" w:hAnsi="Comic Sans MS"/>
          <w:sz w:val="22"/>
          <w:szCs w:val="22"/>
        </w:rPr>
      </w:pPr>
    </w:p>
    <w:p w14:paraId="6202895B" w14:textId="79C47381" w:rsidR="00A04F09" w:rsidRDefault="00A04F09" w:rsidP="00FA652F">
      <w:r w:rsidRPr="00A04F09">
        <w:rPr>
          <w:noProof/>
        </w:rPr>
        <w:drawing>
          <wp:inline distT="0" distB="0" distL="0" distR="0" wp14:anchorId="449C28BC" wp14:editId="50552F5E">
            <wp:extent cx="5486400" cy="388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388620"/>
                    </a:xfrm>
                    <a:prstGeom prst="rect">
                      <a:avLst/>
                    </a:prstGeom>
                    <a:noFill/>
                    <a:ln>
                      <a:noFill/>
                    </a:ln>
                  </pic:spPr>
                </pic:pic>
              </a:graphicData>
            </a:graphic>
          </wp:inline>
        </w:drawing>
      </w:r>
    </w:p>
    <w:p w14:paraId="6C13E954" w14:textId="77777777" w:rsidR="00A04F09" w:rsidRDefault="00A04F09" w:rsidP="00FA652F"/>
    <w:p w14:paraId="0C753A41" w14:textId="3D96ECAD" w:rsidR="00FA652F" w:rsidRPr="00831FFF" w:rsidRDefault="00FA652F" w:rsidP="00FA652F">
      <w:r w:rsidRPr="00831FFF">
        <w:t>This assignment is required.</w:t>
      </w:r>
    </w:p>
    <w:p w14:paraId="0848833E" w14:textId="77777777" w:rsidR="00FA652F" w:rsidRPr="00831FFF" w:rsidRDefault="00FA652F" w:rsidP="00FA652F"/>
    <w:p w14:paraId="60DF9AC4" w14:textId="77777777" w:rsidR="00FA652F" w:rsidRPr="00831FFF" w:rsidRDefault="00FA652F" w:rsidP="00FA652F">
      <w:r w:rsidRPr="00831FFF">
        <w:t xml:space="preserve">The grading form shows point values for this assignment. Please review it now.  </w:t>
      </w:r>
    </w:p>
    <w:p w14:paraId="7D4148B6" w14:textId="77777777" w:rsidR="00FA652F" w:rsidRPr="00831FFF" w:rsidRDefault="00FA652F" w:rsidP="00FA652F"/>
    <w:p w14:paraId="4C8F6374" w14:textId="77777777" w:rsidR="00FA652F" w:rsidRPr="00831FFF" w:rsidRDefault="00FA652F" w:rsidP="00FA652F">
      <w:r w:rsidRPr="00831FFF">
        <w:t xml:space="preserve">Show screen shots of the </w:t>
      </w:r>
      <w:r>
        <w:t>python code</w:t>
      </w:r>
      <w:r w:rsidRPr="00831FFF">
        <w:t xml:space="preserve"> with comments</w:t>
      </w:r>
      <w:r>
        <w:t xml:space="preserve"> and your input/output window</w:t>
      </w:r>
      <w:r w:rsidRPr="00831FFF">
        <w:t xml:space="preserve">. </w:t>
      </w:r>
      <w:r w:rsidRPr="00831FFF">
        <w:rPr>
          <w:b/>
          <w:color w:val="BF8F00" w:themeColor="accent4" w:themeShade="BF"/>
        </w:rPr>
        <w:t xml:space="preserve"> </w:t>
      </w:r>
    </w:p>
    <w:p w14:paraId="33E7445D" w14:textId="77777777" w:rsidR="00FA652F" w:rsidRPr="00831FFF" w:rsidRDefault="00FA652F" w:rsidP="00FA652F"/>
    <w:p w14:paraId="4A367ADA" w14:textId="26BD752E" w:rsidR="00FA652F" w:rsidRPr="00831FFF" w:rsidRDefault="00FA652F" w:rsidP="00FA652F">
      <w:r w:rsidRPr="00831FFF">
        <w:t xml:space="preserve">You should use several </w:t>
      </w:r>
      <w:r w:rsidR="008F59E1" w:rsidRPr="00831FFF">
        <w:t>well-planned</w:t>
      </w:r>
      <w:r w:rsidRPr="00831FFF">
        <w:t xml:space="preserve"> sets of data to check out your program. Testing your programs with just the data that is asked for in the assignment does not necessarily mean that the programs will work for all cases.  </w:t>
      </w:r>
    </w:p>
    <w:p w14:paraId="2713D995" w14:textId="77777777" w:rsidR="00FA652F" w:rsidRDefault="00FA652F" w:rsidP="00FA652F">
      <w:r w:rsidRPr="00505079">
        <w:t xml:space="preserve">Please include the following comments in each of your </w:t>
      </w:r>
      <w:r>
        <w:t>Python</w:t>
      </w:r>
      <w:r w:rsidRPr="00505079">
        <w:t xml:space="preserve"> programs:</w:t>
      </w:r>
    </w:p>
    <w:p w14:paraId="3F8F018B" w14:textId="77777777" w:rsidR="00FA652F" w:rsidRPr="00505079" w:rsidRDefault="00FA652F" w:rsidP="00FA652F"/>
    <w:p w14:paraId="6C3B1838" w14:textId="77777777" w:rsidR="00FA652F" w:rsidRPr="00505079" w:rsidRDefault="00FA652F" w:rsidP="00FA652F">
      <w:r w:rsidRPr="00505079">
        <w:t>Your Name</w:t>
      </w:r>
    </w:p>
    <w:p w14:paraId="321D1DAC" w14:textId="77777777" w:rsidR="00FA652F" w:rsidRDefault="00FA652F" w:rsidP="00FA652F">
      <w:r>
        <w:t>Section</w:t>
      </w:r>
    </w:p>
    <w:p w14:paraId="220816BE" w14:textId="77777777" w:rsidR="00FA652F" w:rsidRDefault="00FA652F" w:rsidP="00FA652F">
      <w:r>
        <w:t>Date</w:t>
      </w:r>
    </w:p>
    <w:p w14:paraId="2B5D46E6" w14:textId="77777777" w:rsidR="00FA652F" w:rsidRDefault="00FA652F" w:rsidP="00FA652F">
      <w:r>
        <w:t>Description</w:t>
      </w:r>
    </w:p>
    <w:p w14:paraId="3475B129" w14:textId="77777777" w:rsidR="00FA652F" w:rsidRDefault="00FA652F" w:rsidP="00FA652F">
      <w:r>
        <w:t>Assignment Number</w:t>
      </w:r>
    </w:p>
    <w:p w14:paraId="221A2FF0" w14:textId="77777777" w:rsidR="00FA652F" w:rsidRDefault="00FA652F" w:rsidP="00FA652F"/>
    <w:p w14:paraId="61ADCCF2" w14:textId="77777777" w:rsidR="00FA652F" w:rsidRDefault="00FA652F" w:rsidP="00FA652F">
      <w:r>
        <w:t>A python template (</w:t>
      </w:r>
      <w:r w:rsidRPr="008370A7">
        <w:t>python_template.py</w:t>
      </w:r>
      <w:r>
        <w:t>) has been provided for you to use.</w:t>
      </w:r>
    </w:p>
    <w:p w14:paraId="639C5A0C" w14:textId="77777777" w:rsidR="00F728CA" w:rsidRDefault="00F728CA" w:rsidP="00FA652F"/>
    <w:p w14:paraId="00375B0D" w14:textId="5B1DAF1F" w:rsidR="00F728CA" w:rsidRPr="00E71725" w:rsidRDefault="00F728CA" w:rsidP="00F728CA">
      <w:pPr>
        <w:rPr>
          <w:sz w:val="28"/>
          <w:szCs w:val="28"/>
        </w:rPr>
      </w:pPr>
      <w:r w:rsidRPr="00E71725">
        <w:rPr>
          <w:sz w:val="28"/>
          <w:szCs w:val="28"/>
        </w:rPr>
        <w:lastRenderedPageBreak/>
        <w:t xml:space="preserve">Name this document </w:t>
      </w:r>
      <w:proofErr w:type="spellStart"/>
      <w:r w:rsidRPr="00E71725">
        <w:rPr>
          <w:sz w:val="28"/>
          <w:szCs w:val="28"/>
        </w:rPr>
        <w:t>XXX_Assignment</w:t>
      </w:r>
      <w:proofErr w:type="spellEnd"/>
      <w:r>
        <w:rPr>
          <w:sz w:val="28"/>
          <w:szCs w:val="28"/>
        </w:rPr>
        <w:t xml:space="preserve"> </w:t>
      </w:r>
      <w:r w:rsidR="006009D7">
        <w:rPr>
          <w:sz w:val="28"/>
          <w:szCs w:val="28"/>
        </w:rPr>
        <w:t>6</w:t>
      </w:r>
      <w:r w:rsidRPr="00E71725">
        <w:rPr>
          <w:sz w:val="28"/>
          <w:szCs w:val="28"/>
        </w:rPr>
        <w:t xml:space="preserve"> where XXX are your initials. </w:t>
      </w:r>
      <w:r w:rsidR="008F59E1">
        <w:rPr>
          <w:sz w:val="28"/>
          <w:szCs w:val="28"/>
        </w:rPr>
        <w:t>Include a</w:t>
      </w:r>
      <w:r w:rsidRPr="00E71725">
        <w:rPr>
          <w:sz w:val="28"/>
          <w:szCs w:val="28"/>
        </w:rPr>
        <w:t xml:space="preserve"> </w:t>
      </w:r>
      <w:r>
        <w:rPr>
          <w:sz w:val="28"/>
          <w:szCs w:val="28"/>
        </w:rPr>
        <w:t>python</w:t>
      </w:r>
      <w:r w:rsidRPr="00E71725">
        <w:rPr>
          <w:sz w:val="28"/>
          <w:szCs w:val="28"/>
        </w:rPr>
        <w:t xml:space="preserve"> </w:t>
      </w:r>
      <w:r w:rsidR="008F59E1">
        <w:rPr>
          <w:sz w:val="28"/>
          <w:szCs w:val="28"/>
        </w:rPr>
        <w:t xml:space="preserve">file named </w:t>
      </w:r>
      <w:r w:rsidRPr="00E71725">
        <w:rPr>
          <w:sz w:val="28"/>
          <w:szCs w:val="28"/>
        </w:rPr>
        <w:t>P01.</w:t>
      </w:r>
      <w:r>
        <w:rPr>
          <w:sz w:val="28"/>
          <w:szCs w:val="28"/>
        </w:rPr>
        <w:t>py</w:t>
      </w:r>
      <w:r w:rsidRPr="00E71725">
        <w:rPr>
          <w:sz w:val="28"/>
          <w:szCs w:val="28"/>
        </w:rPr>
        <w:t>, P02.</w:t>
      </w:r>
      <w:r>
        <w:rPr>
          <w:sz w:val="28"/>
          <w:szCs w:val="28"/>
        </w:rPr>
        <w:t>py</w:t>
      </w:r>
      <w:r w:rsidR="008F59E1">
        <w:rPr>
          <w:sz w:val="28"/>
          <w:szCs w:val="28"/>
        </w:rPr>
        <w:t>,</w:t>
      </w:r>
      <w:r w:rsidRPr="00E71725">
        <w:rPr>
          <w:sz w:val="28"/>
          <w:szCs w:val="28"/>
        </w:rPr>
        <w:t xml:space="preserve"> etc.</w:t>
      </w:r>
      <w:r w:rsidR="008F59E1">
        <w:rPr>
          <w:sz w:val="28"/>
          <w:szCs w:val="28"/>
        </w:rPr>
        <w:t xml:space="preserve"> for each problem.</w:t>
      </w:r>
    </w:p>
    <w:p w14:paraId="66ACA948" w14:textId="77777777" w:rsidR="00D1365C" w:rsidRDefault="00D1365C" w:rsidP="00491047"/>
    <w:p w14:paraId="692FAE08" w14:textId="68E88685" w:rsidR="001C10BA" w:rsidRDefault="001C10BA" w:rsidP="001C10BA">
      <w:pPr>
        <w:pStyle w:val="Heading2"/>
        <w:numPr>
          <w:ilvl w:val="0"/>
          <w:numId w:val="3"/>
        </w:numPr>
        <w:ind w:left="360"/>
      </w:pPr>
      <w:r>
        <w:t xml:space="preserve">Write a program that </w:t>
      </w:r>
      <w:r w:rsidR="005B2689">
        <w:t xml:space="preserve">takes a list of numbers from 1 to </w:t>
      </w:r>
      <w:r w:rsidR="003E28AD">
        <w:t>10 and</w:t>
      </w:r>
      <w:r w:rsidR="005B2689">
        <w:t xml:space="preserve"> splits that list into two separate list</w:t>
      </w:r>
      <w:r w:rsidR="003E28AD">
        <w:t>. One list for the numbers that are odd and the other for those that are even. Do not hardcode your lists, other than the original list. Hint: You should use an if-else statement to determine which list each number should go to.</w:t>
      </w:r>
    </w:p>
    <w:p w14:paraId="6534564D" w14:textId="77777777" w:rsidR="001C10BA" w:rsidRPr="006009D7" w:rsidRDefault="001C10BA" w:rsidP="001C10BA"/>
    <w:p w14:paraId="23DFA94E" w14:textId="1C7CA03B" w:rsidR="001C10BA" w:rsidRDefault="001C10BA" w:rsidP="001C10BA">
      <w:r>
        <w:t xml:space="preserve">Here </w:t>
      </w:r>
      <w:proofErr w:type="gramStart"/>
      <w:r w:rsidR="003E28AD">
        <w:t>is</w:t>
      </w:r>
      <w:proofErr w:type="gramEnd"/>
      <w:r w:rsidR="003E28AD">
        <w:t xml:space="preserve"> the</w:t>
      </w:r>
      <w:r>
        <w:t xml:space="preserve"> lists </w:t>
      </w:r>
      <w:r w:rsidR="003E28AD">
        <w:t>the list of numbers</w:t>
      </w:r>
      <w:r>
        <w:t>:</w:t>
      </w:r>
    </w:p>
    <w:p w14:paraId="566EED4D" w14:textId="77777777" w:rsidR="001C10BA" w:rsidRDefault="001C10BA" w:rsidP="001C10BA"/>
    <w:p w14:paraId="78928640" w14:textId="17F48A7C" w:rsidR="001C10BA" w:rsidRDefault="001C10BA" w:rsidP="001C10BA">
      <w:pPr>
        <w:pStyle w:val="Quote"/>
      </w:pPr>
      <w:r>
        <w:t>#lists</w:t>
      </w:r>
      <w:r w:rsidR="003E28AD">
        <w:t xml:space="preserve"> of numbers</w:t>
      </w:r>
    </w:p>
    <w:p w14:paraId="283538F1" w14:textId="1DD10EF7" w:rsidR="001C10BA" w:rsidRDefault="003E28AD" w:rsidP="001C10BA">
      <w:pPr>
        <w:pStyle w:val="Quote"/>
      </w:pPr>
      <w:proofErr w:type="spellStart"/>
      <w:r>
        <w:t>numbers</w:t>
      </w:r>
      <w:r w:rsidR="001C10BA">
        <w:t>_</w:t>
      </w:r>
      <w:r>
        <w:t>list</w:t>
      </w:r>
      <w:proofErr w:type="spellEnd"/>
      <w:r w:rsidR="001C10BA">
        <w:t xml:space="preserve"> = [</w:t>
      </w:r>
      <w:r>
        <w:t>1, 2, 3, 4, 5, 6, 7, 8, 9, 10</w:t>
      </w:r>
      <w:r w:rsidR="001C10BA">
        <w:t>]</w:t>
      </w:r>
    </w:p>
    <w:p w14:paraId="618BA536" w14:textId="77777777" w:rsidR="001C10BA" w:rsidRDefault="001C10BA" w:rsidP="001C10BA"/>
    <w:p w14:paraId="454DE501" w14:textId="77777777" w:rsidR="001C10BA" w:rsidRDefault="001C10BA" w:rsidP="001C10BA">
      <w:r>
        <w:t>Here's the sample program you are to run:</w:t>
      </w:r>
    </w:p>
    <w:p w14:paraId="58572FC7" w14:textId="77777777" w:rsidR="001C10BA" w:rsidRDefault="001C10BA" w:rsidP="001C10BA"/>
    <w:p w14:paraId="6D83DDC3" w14:textId="55DF384E" w:rsidR="001C10BA" w:rsidRDefault="003E28AD" w:rsidP="001C10BA">
      <w:pPr>
        <w:pStyle w:val="Quote"/>
      </w:pPr>
      <w:r>
        <w:t>Original List: 1, 2, 3, 4, 5, 6, 7, 8, 9, 10</w:t>
      </w:r>
    </w:p>
    <w:p w14:paraId="76DF6A23" w14:textId="77777777" w:rsidR="001C10BA" w:rsidRDefault="001C10BA" w:rsidP="001C10BA">
      <w:pPr>
        <w:pStyle w:val="Quote"/>
      </w:pPr>
    </w:p>
    <w:p w14:paraId="102C7BE9" w14:textId="714F2EEC" w:rsidR="003E28AD" w:rsidRDefault="003E28AD" w:rsidP="001C10BA">
      <w:pPr>
        <w:pStyle w:val="Quote"/>
      </w:pPr>
      <w:r>
        <w:t xml:space="preserve">Even list: </w:t>
      </w:r>
    </w:p>
    <w:p w14:paraId="7899ADA3" w14:textId="35F0C8AC" w:rsidR="001C10BA" w:rsidRDefault="003E28AD" w:rsidP="003E28AD">
      <w:pPr>
        <w:pStyle w:val="Quote"/>
      </w:pPr>
      <w:r>
        <w:t xml:space="preserve">Odd list: </w:t>
      </w:r>
    </w:p>
    <w:p w14:paraId="3AA74897" w14:textId="77777777" w:rsidR="001C10BA" w:rsidRDefault="001C10BA" w:rsidP="001C10BA"/>
    <w:p w14:paraId="3E98A4CB" w14:textId="77777777" w:rsidR="001C10BA" w:rsidRDefault="001C10BA" w:rsidP="001C10BA">
      <w:r w:rsidRPr="00347D1E">
        <w:t xml:space="preserve">Comment your source code and describe your code to someone who may be viewing it for the first time. </w:t>
      </w:r>
    </w:p>
    <w:p w14:paraId="00F6D4B8" w14:textId="77777777" w:rsidR="001C10BA" w:rsidRDefault="001C10BA" w:rsidP="001C10BA"/>
    <w:p w14:paraId="184B4993" w14:textId="77777777" w:rsidR="001C10BA" w:rsidRDefault="001C10BA" w:rsidP="001C10BA">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08E72BC4" w14:textId="7EA61838" w:rsidR="00D1365C" w:rsidRDefault="00C7438C" w:rsidP="00C7438C">
      <w:pPr>
        <w:jc w:val="center"/>
      </w:pPr>
      <w:r>
        <w:rPr>
          <w:noProof/>
        </w:rPr>
        <w:lastRenderedPageBreak/>
        <w:drawing>
          <wp:inline distT="0" distB="0" distL="0" distR="0" wp14:anchorId="236C0258" wp14:editId="13C9CB71">
            <wp:extent cx="4973501" cy="64052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4500" cy="6445214"/>
                    </a:xfrm>
                    <a:prstGeom prst="rect">
                      <a:avLst/>
                    </a:prstGeom>
                  </pic:spPr>
                </pic:pic>
              </a:graphicData>
            </a:graphic>
          </wp:inline>
        </w:drawing>
      </w:r>
    </w:p>
    <w:p w14:paraId="44FC10C8" w14:textId="421C4764" w:rsidR="00C7438C" w:rsidRDefault="00C7438C" w:rsidP="00C7438C">
      <w:pPr>
        <w:jc w:val="center"/>
      </w:pPr>
      <w:r>
        <w:rPr>
          <w:noProof/>
        </w:rPr>
        <w:drawing>
          <wp:inline distT="0" distB="0" distL="0" distR="0" wp14:anchorId="51EBAD74" wp14:editId="596A2B15">
            <wp:extent cx="4848225" cy="1800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8225" cy="1800225"/>
                    </a:xfrm>
                    <a:prstGeom prst="rect">
                      <a:avLst/>
                    </a:prstGeom>
                  </pic:spPr>
                </pic:pic>
              </a:graphicData>
            </a:graphic>
          </wp:inline>
        </w:drawing>
      </w:r>
    </w:p>
    <w:p w14:paraId="0D32994C" w14:textId="77777777" w:rsidR="001C10BA" w:rsidRDefault="001C10BA" w:rsidP="006009D7">
      <w:pPr>
        <w:rPr>
          <w:rStyle w:val="BookTitle"/>
        </w:rPr>
      </w:pPr>
      <w:bookmarkStart w:id="0" w:name="_Hlk534466032"/>
    </w:p>
    <w:p w14:paraId="0350D368" w14:textId="40796C0A" w:rsidR="006009D7" w:rsidRDefault="006009D7" w:rsidP="006009D7">
      <w:pPr>
        <w:rPr>
          <w:rStyle w:val="BookTitle"/>
        </w:rPr>
      </w:pPr>
      <w:r w:rsidRPr="006009D7">
        <w:rPr>
          <w:rStyle w:val="BookTitle"/>
        </w:rPr>
        <w:t>Fast Food Restaurant</w:t>
      </w:r>
    </w:p>
    <w:p w14:paraId="00E6EB8D" w14:textId="2AED0702" w:rsidR="006009D7" w:rsidRDefault="006009D7" w:rsidP="006009D7">
      <w:pPr>
        <w:rPr>
          <w:rStyle w:val="BookTitle"/>
        </w:rPr>
      </w:pPr>
      <w:r>
        <w:rPr>
          <w:rStyle w:val="BookTitle"/>
        </w:rPr>
        <w:t>Note: T</w:t>
      </w:r>
      <w:r w:rsidRPr="006009D7">
        <w:rPr>
          <w:rStyle w:val="BookTitle"/>
        </w:rPr>
        <w:t>he programs you will be writing for Part2a through Part 2f build on one another. You will want to attempt these parts in order. You can also feel free to save all of your work in one big file</w:t>
      </w:r>
      <w:r>
        <w:rPr>
          <w:rStyle w:val="BookTitle"/>
        </w:rPr>
        <w:t xml:space="preserve"> </w:t>
      </w:r>
      <w:r w:rsidRPr="006009D7">
        <w:rPr>
          <w:rStyle w:val="BookTitle"/>
          <w:color w:val="FF0000"/>
          <w:u w:val="single"/>
        </w:rPr>
        <w:t>but</w:t>
      </w:r>
      <w:r>
        <w:rPr>
          <w:rStyle w:val="BookTitle"/>
          <w:color w:val="FF0000"/>
          <w:u w:val="single"/>
        </w:rPr>
        <w:t xml:space="preserve"> remember to show screenshots of each part.</w:t>
      </w:r>
    </w:p>
    <w:p w14:paraId="0CB0C6F1" w14:textId="77777777" w:rsidR="006009D7" w:rsidRPr="006009D7" w:rsidRDefault="006009D7" w:rsidP="006009D7">
      <w:pPr>
        <w:rPr>
          <w:rStyle w:val="BookTitle"/>
        </w:rPr>
      </w:pPr>
    </w:p>
    <w:p w14:paraId="5B85492B" w14:textId="62329A7C" w:rsidR="006009D7" w:rsidRDefault="006009D7" w:rsidP="006009D7">
      <w:pPr>
        <w:pStyle w:val="Heading2"/>
      </w:pPr>
      <w:r>
        <w:t>Imagine that you are helping to build a store management system for a fast food restaurant. Given the following lists, write a program that asks the user for a product name. Next, find out if the restaurant sells that item and report the status to the user. Allow the user to continually inquire about product names until they elect to quit the program.</w:t>
      </w:r>
    </w:p>
    <w:p w14:paraId="4A5D812E" w14:textId="77777777" w:rsidR="006009D7" w:rsidRPr="006009D7" w:rsidRDefault="006009D7" w:rsidP="006009D7"/>
    <w:p w14:paraId="2354EC1C" w14:textId="00319E67" w:rsidR="006009D7" w:rsidRDefault="006009D7" w:rsidP="006009D7">
      <w:r>
        <w:t>Here are some lists to get you started:</w:t>
      </w:r>
    </w:p>
    <w:p w14:paraId="0A967CFC" w14:textId="77777777" w:rsidR="006009D7" w:rsidRDefault="006009D7" w:rsidP="006009D7"/>
    <w:p w14:paraId="0BF2C0D2" w14:textId="77777777" w:rsidR="006009D7" w:rsidRDefault="006009D7" w:rsidP="006009D7">
      <w:pPr>
        <w:pStyle w:val="Quote"/>
      </w:pPr>
      <w:r>
        <w:t># product lists</w:t>
      </w:r>
    </w:p>
    <w:p w14:paraId="7ADBF92C" w14:textId="77777777" w:rsidR="006009D7" w:rsidRDefault="006009D7" w:rsidP="006009D7">
      <w:pPr>
        <w:pStyle w:val="Quote"/>
      </w:pPr>
      <w:proofErr w:type="spellStart"/>
      <w:r>
        <w:t>product_names</w:t>
      </w:r>
      <w:proofErr w:type="spellEnd"/>
      <w:r>
        <w:t xml:space="preserve"> = ["hamburger", "cheeseburger", "small fries"]</w:t>
      </w:r>
    </w:p>
    <w:p w14:paraId="63F318B9" w14:textId="77777777" w:rsidR="006009D7" w:rsidRDefault="006009D7" w:rsidP="006009D7">
      <w:pPr>
        <w:pStyle w:val="Quote"/>
      </w:pPr>
      <w:proofErr w:type="spellStart"/>
      <w:r>
        <w:t>product_costs</w:t>
      </w:r>
      <w:proofErr w:type="spellEnd"/>
      <w:r>
        <w:t xml:space="preserve"> = [0.99, 1.29, 1.49]</w:t>
      </w:r>
    </w:p>
    <w:p w14:paraId="6736636F" w14:textId="77777777" w:rsidR="006009D7" w:rsidRDefault="006009D7" w:rsidP="006009D7"/>
    <w:p w14:paraId="6B1F9F6D" w14:textId="77777777" w:rsidR="006009D7" w:rsidRDefault="006009D7" w:rsidP="006009D7">
      <w:r>
        <w:t>Here's the sample program you are to run:</w:t>
      </w:r>
    </w:p>
    <w:p w14:paraId="668DFACD" w14:textId="77777777" w:rsidR="006009D7" w:rsidRDefault="006009D7" w:rsidP="006009D7"/>
    <w:p w14:paraId="5D94EA98" w14:textId="77777777" w:rsidR="006009D7" w:rsidRDefault="006009D7" w:rsidP="006009D7">
      <w:pPr>
        <w:pStyle w:val="Quote"/>
      </w:pPr>
      <w:r>
        <w:t>(s)</w:t>
      </w:r>
      <w:proofErr w:type="spellStart"/>
      <w:r>
        <w:t>earch</w:t>
      </w:r>
      <w:proofErr w:type="spellEnd"/>
      <w:r>
        <w:t xml:space="preserve"> for product or (q)</w:t>
      </w:r>
      <w:proofErr w:type="spellStart"/>
      <w:r>
        <w:t>uit</w:t>
      </w:r>
      <w:proofErr w:type="spellEnd"/>
      <w:r>
        <w:t>: s</w:t>
      </w:r>
    </w:p>
    <w:p w14:paraId="34F8A6A8" w14:textId="77777777" w:rsidR="006009D7" w:rsidRDefault="006009D7" w:rsidP="006009D7">
      <w:pPr>
        <w:pStyle w:val="Quote"/>
      </w:pPr>
      <w:r>
        <w:t>Enter a product name: hamburger</w:t>
      </w:r>
    </w:p>
    <w:p w14:paraId="421E4F8D" w14:textId="77777777" w:rsidR="006009D7" w:rsidRDefault="006009D7" w:rsidP="006009D7">
      <w:pPr>
        <w:pStyle w:val="Quote"/>
      </w:pPr>
      <w:r>
        <w:t>We sell "hamburger" at 0.99 per unit</w:t>
      </w:r>
    </w:p>
    <w:p w14:paraId="1FDEA9DE" w14:textId="77777777" w:rsidR="006009D7" w:rsidRDefault="006009D7" w:rsidP="006009D7">
      <w:pPr>
        <w:pStyle w:val="Quote"/>
      </w:pPr>
    </w:p>
    <w:p w14:paraId="3C2774BA" w14:textId="77777777" w:rsidR="006009D7" w:rsidRDefault="006009D7" w:rsidP="006009D7">
      <w:pPr>
        <w:pStyle w:val="Quote"/>
      </w:pPr>
      <w:r>
        <w:t>(s)</w:t>
      </w:r>
      <w:proofErr w:type="spellStart"/>
      <w:r>
        <w:t>earch</w:t>
      </w:r>
      <w:proofErr w:type="spellEnd"/>
      <w:r>
        <w:t xml:space="preserve"> for product or (q)</w:t>
      </w:r>
      <w:proofErr w:type="spellStart"/>
      <w:r>
        <w:t>uit</w:t>
      </w:r>
      <w:proofErr w:type="spellEnd"/>
      <w:r>
        <w:t>: s</w:t>
      </w:r>
    </w:p>
    <w:p w14:paraId="50B5DD8F" w14:textId="77777777" w:rsidR="006009D7" w:rsidRDefault="006009D7" w:rsidP="006009D7">
      <w:pPr>
        <w:pStyle w:val="Quote"/>
      </w:pPr>
      <w:r>
        <w:t>Enter a product name: salad</w:t>
      </w:r>
    </w:p>
    <w:p w14:paraId="6C01968E" w14:textId="77777777" w:rsidR="006009D7" w:rsidRDefault="006009D7" w:rsidP="006009D7">
      <w:pPr>
        <w:pStyle w:val="Quote"/>
      </w:pPr>
      <w:r>
        <w:t>Sorry, we don't sell "salad"</w:t>
      </w:r>
    </w:p>
    <w:p w14:paraId="13F9BD19" w14:textId="77777777" w:rsidR="006009D7" w:rsidRDefault="006009D7" w:rsidP="006009D7">
      <w:pPr>
        <w:pStyle w:val="Quote"/>
      </w:pPr>
    </w:p>
    <w:p w14:paraId="6ED83721" w14:textId="77777777" w:rsidR="006009D7" w:rsidRDefault="006009D7" w:rsidP="006009D7">
      <w:pPr>
        <w:pStyle w:val="Quote"/>
      </w:pPr>
      <w:r>
        <w:t>(s)</w:t>
      </w:r>
      <w:proofErr w:type="spellStart"/>
      <w:r>
        <w:t>earch</w:t>
      </w:r>
      <w:proofErr w:type="spellEnd"/>
      <w:r>
        <w:t xml:space="preserve"> for product or (q)</w:t>
      </w:r>
      <w:proofErr w:type="spellStart"/>
      <w:r>
        <w:t>uit</w:t>
      </w:r>
      <w:proofErr w:type="spellEnd"/>
      <w:r>
        <w:t xml:space="preserve">: </w:t>
      </w:r>
      <w:proofErr w:type="spellStart"/>
      <w:r>
        <w:t>voldemort</w:t>
      </w:r>
      <w:proofErr w:type="spellEnd"/>
    </w:p>
    <w:p w14:paraId="77C7DF07" w14:textId="77777777" w:rsidR="006009D7" w:rsidRDefault="006009D7" w:rsidP="006009D7">
      <w:pPr>
        <w:pStyle w:val="Quote"/>
      </w:pPr>
      <w:r>
        <w:t>Invalid option, try again</w:t>
      </w:r>
    </w:p>
    <w:p w14:paraId="49C3FB11" w14:textId="77777777" w:rsidR="006009D7" w:rsidRDefault="006009D7" w:rsidP="006009D7">
      <w:pPr>
        <w:pStyle w:val="Quote"/>
      </w:pPr>
    </w:p>
    <w:p w14:paraId="7E8387D3" w14:textId="77777777" w:rsidR="006009D7" w:rsidRDefault="006009D7" w:rsidP="006009D7">
      <w:pPr>
        <w:pStyle w:val="Quote"/>
      </w:pPr>
      <w:r>
        <w:t>(s)</w:t>
      </w:r>
      <w:proofErr w:type="spellStart"/>
      <w:r>
        <w:t>earch</w:t>
      </w:r>
      <w:proofErr w:type="spellEnd"/>
      <w:r>
        <w:t xml:space="preserve"> for product or (q)</w:t>
      </w:r>
      <w:proofErr w:type="spellStart"/>
      <w:r>
        <w:t>uit</w:t>
      </w:r>
      <w:proofErr w:type="spellEnd"/>
      <w:r>
        <w:t>: q</w:t>
      </w:r>
    </w:p>
    <w:p w14:paraId="16FEA2E4" w14:textId="77777777" w:rsidR="006009D7" w:rsidRDefault="006009D7" w:rsidP="006009D7">
      <w:pPr>
        <w:pStyle w:val="Quote"/>
      </w:pPr>
      <w:r>
        <w:t>See you soon!</w:t>
      </w:r>
    </w:p>
    <w:p w14:paraId="41BBB468" w14:textId="5E68E60D" w:rsidR="006009D7" w:rsidRDefault="006009D7" w:rsidP="006009D7"/>
    <w:p w14:paraId="7685783B" w14:textId="77777777" w:rsidR="006009D7" w:rsidRDefault="006009D7" w:rsidP="006009D7">
      <w:r w:rsidRPr="00347D1E">
        <w:t xml:space="preserve">Comment your source code and describe your code to someone who may be viewing it for the first time. </w:t>
      </w:r>
    </w:p>
    <w:p w14:paraId="7962594E" w14:textId="77777777" w:rsidR="006009D7" w:rsidRDefault="006009D7" w:rsidP="006009D7"/>
    <w:p w14:paraId="4D08F880" w14:textId="77777777" w:rsidR="006009D7" w:rsidRDefault="006009D7" w:rsidP="006009D7">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461B3761" w14:textId="0B1EABEE" w:rsidR="006009D7" w:rsidRDefault="004D7F3F" w:rsidP="004D7F3F">
      <w:pPr>
        <w:pStyle w:val="Heading2"/>
        <w:numPr>
          <w:ilvl w:val="0"/>
          <w:numId w:val="0"/>
        </w:numPr>
        <w:jc w:val="center"/>
      </w:pPr>
      <w:r>
        <w:rPr>
          <w:noProof/>
        </w:rPr>
        <w:lastRenderedPageBreak/>
        <w:drawing>
          <wp:inline distT="0" distB="0" distL="0" distR="0" wp14:anchorId="7A687777" wp14:editId="6997636F">
            <wp:extent cx="4027331" cy="3919190"/>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6243" cy="3957057"/>
                    </a:xfrm>
                    <a:prstGeom prst="rect">
                      <a:avLst/>
                    </a:prstGeom>
                  </pic:spPr>
                </pic:pic>
              </a:graphicData>
            </a:graphic>
          </wp:inline>
        </w:drawing>
      </w:r>
    </w:p>
    <w:p w14:paraId="32B672BF" w14:textId="5A4FC2DB" w:rsidR="004D7F3F" w:rsidRPr="004D7F3F" w:rsidRDefault="004D7F3F" w:rsidP="004D7F3F">
      <w:pPr>
        <w:jc w:val="center"/>
      </w:pPr>
      <w:r>
        <w:rPr>
          <w:noProof/>
        </w:rPr>
        <w:drawing>
          <wp:inline distT="0" distB="0" distL="0" distR="0" wp14:anchorId="40F33535" wp14:editId="5C4FF1F5">
            <wp:extent cx="4015921" cy="3422830"/>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4022" cy="3455304"/>
                    </a:xfrm>
                    <a:prstGeom prst="rect">
                      <a:avLst/>
                    </a:prstGeom>
                  </pic:spPr>
                </pic:pic>
              </a:graphicData>
            </a:graphic>
          </wp:inline>
        </w:drawing>
      </w:r>
    </w:p>
    <w:p w14:paraId="2E6F10CE" w14:textId="0A94FBEF" w:rsidR="006009D7" w:rsidRDefault="004D7F3F" w:rsidP="004D7F3F">
      <w:pPr>
        <w:jc w:val="center"/>
      </w:pPr>
      <w:r>
        <w:rPr>
          <w:noProof/>
        </w:rPr>
        <w:lastRenderedPageBreak/>
        <w:drawing>
          <wp:inline distT="0" distB="0" distL="0" distR="0" wp14:anchorId="1091B4F4" wp14:editId="40D79FCD">
            <wp:extent cx="5248275" cy="3714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8275" cy="3714750"/>
                    </a:xfrm>
                    <a:prstGeom prst="rect">
                      <a:avLst/>
                    </a:prstGeom>
                  </pic:spPr>
                </pic:pic>
              </a:graphicData>
            </a:graphic>
          </wp:inline>
        </w:drawing>
      </w:r>
    </w:p>
    <w:p w14:paraId="5585A8D8" w14:textId="77777777" w:rsidR="003F3A4A" w:rsidRPr="006009D7" w:rsidRDefault="003F3A4A" w:rsidP="006009D7"/>
    <w:bookmarkEnd w:id="0"/>
    <w:p w14:paraId="65A8A1DC" w14:textId="77777777" w:rsidR="001C10BA" w:rsidRDefault="001C10BA" w:rsidP="003E28AD">
      <w:pPr>
        <w:pStyle w:val="Heading2"/>
        <w:ind w:left="360"/>
      </w:pPr>
      <w:r>
        <w:t>You have been asked to write a username validation program for a small website. The website has specific rules on what constitutes a valid username, including:</w:t>
      </w:r>
    </w:p>
    <w:p w14:paraId="11566DDC" w14:textId="77777777" w:rsidR="001C10BA" w:rsidRDefault="001C10BA" w:rsidP="001C10BA">
      <w:pPr>
        <w:pStyle w:val="ListParagraph"/>
        <w:numPr>
          <w:ilvl w:val="0"/>
          <w:numId w:val="34"/>
        </w:numPr>
      </w:pPr>
      <w:r>
        <w:t>All usernames must be between 8 and 15 characters long</w:t>
      </w:r>
    </w:p>
    <w:p w14:paraId="3BC14AD8" w14:textId="77777777" w:rsidR="001C10BA" w:rsidRDefault="001C10BA" w:rsidP="001C10BA">
      <w:pPr>
        <w:pStyle w:val="ListParagraph"/>
        <w:numPr>
          <w:ilvl w:val="0"/>
          <w:numId w:val="34"/>
        </w:numPr>
      </w:pPr>
      <w:r>
        <w:t>Usernames can only contain alphabetic (a-z and A-Z) and numeric characters (0-9) - no special characters are allowed.</w:t>
      </w:r>
    </w:p>
    <w:p w14:paraId="0161039C" w14:textId="77777777" w:rsidR="001C10BA" w:rsidRDefault="001C10BA" w:rsidP="001C10BA">
      <w:pPr>
        <w:pStyle w:val="ListParagraph"/>
        <w:numPr>
          <w:ilvl w:val="0"/>
          <w:numId w:val="34"/>
        </w:numPr>
      </w:pPr>
      <w:r>
        <w:t>The first character in a username cannot be a digit</w:t>
      </w:r>
    </w:p>
    <w:p w14:paraId="01D42190" w14:textId="77777777" w:rsidR="001C10BA" w:rsidRDefault="001C10BA" w:rsidP="001C10BA">
      <w:pPr>
        <w:pStyle w:val="ListParagraph"/>
        <w:numPr>
          <w:ilvl w:val="0"/>
          <w:numId w:val="34"/>
        </w:numPr>
      </w:pPr>
      <w:r>
        <w:t>Usernames must contain at least one uppercase character</w:t>
      </w:r>
    </w:p>
    <w:p w14:paraId="42183308" w14:textId="77777777" w:rsidR="001C10BA" w:rsidRDefault="001C10BA" w:rsidP="001C10BA">
      <w:pPr>
        <w:pStyle w:val="ListParagraph"/>
        <w:numPr>
          <w:ilvl w:val="0"/>
          <w:numId w:val="34"/>
        </w:numPr>
      </w:pPr>
      <w:r>
        <w:t>Usernames must contain at least one lowercase character</w:t>
      </w:r>
    </w:p>
    <w:p w14:paraId="356A9534" w14:textId="77777777" w:rsidR="001C10BA" w:rsidRDefault="001C10BA" w:rsidP="001C10BA">
      <w:pPr>
        <w:pStyle w:val="ListParagraph"/>
        <w:numPr>
          <w:ilvl w:val="0"/>
          <w:numId w:val="34"/>
        </w:numPr>
      </w:pPr>
      <w:r>
        <w:t>Usernames must contain at least one numeric character</w:t>
      </w:r>
    </w:p>
    <w:p w14:paraId="54EACE92" w14:textId="77777777" w:rsidR="001C10BA" w:rsidRDefault="001C10BA" w:rsidP="001C10BA"/>
    <w:p w14:paraId="4F039958" w14:textId="77777777" w:rsidR="001C10BA" w:rsidRDefault="001C10BA" w:rsidP="001C10BA">
      <w:r>
        <w:t>Write a program that asks the user to enter in a username and then examines that username to make sure it complies with the rules above. Here's a sample running of the program - note that you want to keep prompting the user until they supply you with a valid username:</w:t>
      </w:r>
    </w:p>
    <w:p w14:paraId="581EAACC" w14:textId="77777777" w:rsidR="001C10BA" w:rsidRDefault="001C10BA" w:rsidP="001C10BA"/>
    <w:p w14:paraId="2B8B282E" w14:textId="77777777" w:rsidR="001C10BA" w:rsidRDefault="001C10BA" w:rsidP="001C10BA">
      <w:pPr>
        <w:pStyle w:val="Quote"/>
      </w:pPr>
      <w:r>
        <w:t>Please enter a username: foo</w:t>
      </w:r>
    </w:p>
    <w:p w14:paraId="14913EE9" w14:textId="77777777" w:rsidR="001C10BA" w:rsidRDefault="001C10BA" w:rsidP="001C10BA">
      <w:pPr>
        <w:pStyle w:val="Quote"/>
      </w:pPr>
      <w:r>
        <w:t>Username must be between 8 and 15 characters.</w:t>
      </w:r>
    </w:p>
    <w:p w14:paraId="23272E16" w14:textId="77777777" w:rsidR="001C10BA" w:rsidRDefault="001C10BA" w:rsidP="001C10BA">
      <w:pPr>
        <w:pStyle w:val="Quote"/>
      </w:pPr>
    </w:p>
    <w:p w14:paraId="311FD9BC" w14:textId="77777777" w:rsidR="001C10BA" w:rsidRDefault="001C10BA" w:rsidP="001C10BA">
      <w:pPr>
        <w:pStyle w:val="Quote"/>
      </w:pPr>
      <w:r>
        <w:t xml:space="preserve">Please enter a username: </w:t>
      </w:r>
      <w:proofErr w:type="spellStart"/>
      <w:r>
        <w:t>fooooooooooooooooooo</w:t>
      </w:r>
      <w:proofErr w:type="spellEnd"/>
    </w:p>
    <w:p w14:paraId="2DF0CFAC" w14:textId="77777777" w:rsidR="001C10BA" w:rsidRDefault="001C10BA" w:rsidP="001C10BA">
      <w:pPr>
        <w:pStyle w:val="Quote"/>
      </w:pPr>
      <w:r>
        <w:t>Username must be between 8 and 15 characters.</w:t>
      </w:r>
    </w:p>
    <w:p w14:paraId="0A5BD32D" w14:textId="77777777" w:rsidR="001C10BA" w:rsidRDefault="001C10BA" w:rsidP="001C10BA">
      <w:pPr>
        <w:pStyle w:val="Quote"/>
      </w:pPr>
    </w:p>
    <w:p w14:paraId="7FC12914" w14:textId="77777777" w:rsidR="001C10BA" w:rsidRDefault="001C10BA" w:rsidP="001C10BA">
      <w:pPr>
        <w:pStyle w:val="Quote"/>
      </w:pPr>
      <w:r>
        <w:t xml:space="preserve">Please enter a username: foo </w:t>
      </w:r>
      <w:proofErr w:type="spellStart"/>
      <w:r>
        <w:t>ooo</w:t>
      </w:r>
      <w:proofErr w:type="spellEnd"/>
      <w:r>
        <w:t xml:space="preserve"> </w:t>
      </w:r>
      <w:proofErr w:type="spellStart"/>
      <w:r>
        <w:t>ooo</w:t>
      </w:r>
      <w:proofErr w:type="spellEnd"/>
    </w:p>
    <w:p w14:paraId="3051EC43" w14:textId="77777777" w:rsidR="001C10BA" w:rsidRDefault="001C10BA" w:rsidP="001C10BA">
      <w:pPr>
        <w:pStyle w:val="Quote"/>
      </w:pPr>
      <w:r>
        <w:t>Username must contain only alphanumeric characters.</w:t>
      </w:r>
    </w:p>
    <w:p w14:paraId="51E193E4" w14:textId="77777777" w:rsidR="001C10BA" w:rsidRDefault="001C10BA" w:rsidP="001C10BA">
      <w:pPr>
        <w:pStyle w:val="Quote"/>
      </w:pPr>
    </w:p>
    <w:p w14:paraId="55F36B97" w14:textId="77777777" w:rsidR="001C10BA" w:rsidRDefault="001C10BA" w:rsidP="001C10BA">
      <w:pPr>
        <w:pStyle w:val="Quote"/>
      </w:pPr>
      <w:r>
        <w:t xml:space="preserve">Please enter a username: </w:t>
      </w:r>
      <w:proofErr w:type="spellStart"/>
      <w:r>
        <w:t>foooooooooo</w:t>
      </w:r>
      <w:proofErr w:type="spellEnd"/>
    </w:p>
    <w:p w14:paraId="767370EB" w14:textId="77777777" w:rsidR="001C10BA" w:rsidRDefault="001C10BA" w:rsidP="001C10BA">
      <w:pPr>
        <w:pStyle w:val="Quote"/>
      </w:pPr>
      <w:r>
        <w:t>Your username must contain at least one digit</w:t>
      </w:r>
    </w:p>
    <w:p w14:paraId="45BFEB3F" w14:textId="77777777" w:rsidR="001C10BA" w:rsidRDefault="001C10BA" w:rsidP="001C10BA">
      <w:pPr>
        <w:pStyle w:val="Quote"/>
      </w:pPr>
    </w:p>
    <w:p w14:paraId="6EB09DBC" w14:textId="77777777" w:rsidR="001C10BA" w:rsidRDefault="001C10BA" w:rsidP="001C10BA">
      <w:pPr>
        <w:pStyle w:val="Quote"/>
      </w:pPr>
      <w:r>
        <w:t>Please enter a username: 1fooooooooo</w:t>
      </w:r>
    </w:p>
    <w:p w14:paraId="08A02AF0" w14:textId="77777777" w:rsidR="001C10BA" w:rsidRDefault="001C10BA" w:rsidP="001C10BA">
      <w:pPr>
        <w:pStyle w:val="Quote"/>
      </w:pPr>
      <w:r>
        <w:t>The first character in your username cannot be a digit</w:t>
      </w:r>
    </w:p>
    <w:p w14:paraId="039BF390" w14:textId="77777777" w:rsidR="001C10BA" w:rsidRDefault="001C10BA" w:rsidP="001C10BA">
      <w:pPr>
        <w:pStyle w:val="Quote"/>
      </w:pPr>
    </w:p>
    <w:p w14:paraId="10DB7B89" w14:textId="77777777" w:rsidR="001C10BA" w:rsidRDefault="001C10BA" w:rsidP="001C10BA">
      <w:pPr>
        <w:pStyle w:val="Quote"/>
      </w:pPr>
      <w:r>
        <w:t>Please enter a username: fooooooooo1</w:t>
      </w:r>
    </w:p>
    <w:p w14:paraId="4F1EEE4A" w14:textId="77777777" w:rsidR="001C10BA" w:rsidRDefault="001C10BA" w:rsidP="001C10BA">
      <w:pPr>
        <w:pStyle w:val="Quote"/>
      </w:pPr>
      <w:r>
        <w:t>Your username must contain at least one uppercase character</w:t>
      </w:r>
    </w:p>
    <w:p w14:paraId="70A87D93" w14:textId="77777777" w:rsidR="001C10BA" w:rsidRDefault="001C10BA" w:rsidP="001C10BA">
      <w:pPr>
        <w:pStyle w:val="Quote"/>
      </w:pPr>
    </w:p>
    <w:p w14:paraId="0AE65170" w14:textId="77777777" w:rsidR="001C10BA" w:rsidRDefault="001C10BA" w:rsidP="001C10BA">
      <w:pPr>
        <w:pStyle w:val="Quote"/>
      </w:pPr>
      <w:r>
        <w:t>Please enter a username: Fooooooooo1</w:t>
      </w:r>
    </w:p>
    <w:p w14:paraId="40CEF1DB" w14:textId="77777777" w:rsidR="001C10BA" w:rsidRDefault="001C10BA" w:rsidP="001C10BA">
      <w:pPr>
        <w:pStyle w:val="Quote"/>
      </w:pPr>
      <w:r>
        <w:t>Your username is valid!</w:t>
      </w:r>
    </w:p>
    <w:p w14:paraId="4CBC936C" w14:textId="5968D778" w:rsidR="00F00A44" w:rsidRPr="00823BAE" w:rsidRDefault="00F00A44" w:rsidP="00FA652F">
      <w:pPr>
        <w:rPr>
          <w:rFonts w:eastAsiaTheme="majorEastAsia"/>
          <w:sz w:val="28"/>
          <w:szCs w:val="28"/>
        </w:rPr>
      </w:pPr>
    </w:p>
    <w:sectPr w:rsidR="00F00A44" w:rsidRPr="00823BA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FCAE0" w14:textId="77777777" w:rsidR="00640417" w:rsidRDefault="00640417" w:rsidP="00491047">
      <w:r>
        <w:separator/>
      </w:r>
    </w:p>
  </w:endnote>
  <w:endnote w:type="continuationSeparator" w:id="0">
    <w:p w14:paraId="377DCCF0" w14:textId="77777777" w:rsidR="00640417" w:rsidRDefault="00640417" w:rsidP="0049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2BB43" w14:textId="77777777" w:rsidR="00640417" w:rsidRDefault="00640417" w:rsidP="00491047">
      <w:r>
        <w:separator/>
      </w:r>
    </w:p>
  </w:footnote>
  <w:footnote w:type="continuationSeparator" w:id="0">
    <w:p w14:paraId="1D2B30BA" w14:textId="77777777" w:rsidR="00640417" w:rsidRDefault="00640417" w:rsidP="0049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819"/>
    <w:multiLevelType w:val="hybridMultilevel"/>
    <w:tmpl w:val="5442C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815C5"/>
    <w:multiLevelType w:val="hybridMultilevel"/>
    <w:tmpl w:val="AF48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91F21"/>
    <w:multiLevelType w:val="multilevel"/>
    <w:tmpl w:val="EA3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AE611A"/>
    <w:multiLevelType w:val="hybridMultilevel"/>
    <w:tmpl w:val="00787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D97FAC"/>
    <w:multiLevelType w:val="multilevel"/>
    <w:tmpl w:val="5BB221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2E7933"/>
    <w:multiLevelType w:val="hybridMultilevel"/>
    <w:tmpl w:val="BC92B2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381B6F"/>
    <w:multiLevelType w:val="hybridMultilevel"/>
    <w:tmpl w:val="72F21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F35C44"/>
    <w:multiLevelType w:val="multilevel"/>
    <w:tmpl w:val="A76A2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0C7FF1"/>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E6655A"/>
    <w:multiLevelType w:val="hybridMultilevel"/>
    <w:tmpl w:val="D37829C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0" w15:restartNumberingAfterBreak="0">
    <w:nsid w:val="3F32214F"/>
    <w:multiLevelType w:val="hybridMultilevel"/>
    <w:tmpl w:val="FECA1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272752"/>
    <w:multiLevelType w:val="multilevel"/>
    <w:tmpl w:val="50AE7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2F6CEE"/>
    <w:multiLevelType w:val="hybridMultilevel"/>
    <w:tmpl w:val="0E96172C"/>
    <w:lvl w:ilvl="0" w:tplc="96B0487A">
      <w:start w:val="1"/>
      <w:numFmt w:val="decimal"/>
      <w:pStyle w:val="Heading2"/>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1B6375"/>
    <w:multiLevelType w:val="hybridMultilevel"/>
    <w:tmpl w:val="2112F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115D35"/>
    <w:multiLevelType w:val="hybridMultilevel"/>
    <w:tmpl w:val="F092A2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B4129E"/>
    <w:multiLevelType w:val="hybridMultilevel"/>
    <w:tmpl w:val="1C462D0A"/>
    <w:lvl w:ilvl="0" w:tplc="384A0026">
      <w:start w:val="1"/>
      <w:numFmt w:val="decimal"/>
      <w:lvlText w:val="%1."/>
      <w:lvlJc w:val="left"/>
      <w:pPr>
        <w:ind w:left="720" w:hanging="360"/>
      </w:pPr>
      <w:rPr>
        <w:rFonts w:eastAsiaTheme="majorEastAsia"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F00D30"/>
    <w:multiLevelType w:val="hybridMultilevel"/>
    <w:tmpl w:val="2BE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4D2CDF"/>
    <w:multiLevelType w:val="multilevel"/>
    <w:tmpl w:val="533C8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6D6BC2"/>
    <w:multiLevelType w:val="multilevel"/>
    <w:tmpl w:val="6E821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4C6107"/>
    <w:multiLevelType w:val="multilevel"/>
    <w:tmpl w:val="17F0B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DF5BC8"/>
    <w:multiLevelType w:val="hybridMultilevel"/>
    <w:tmpl w:val="040C78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12087"/>
    <w:multiLevelType w:val="multilevel"/>
    <w:tmpl w:val="23642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1D5CB6"/>
    <w:multiLevelType w:val="hybridMultilevel"/>
    <w:tmpl w:val="07083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23118D"/>
    <w:multiLevelType w:val="hybridMultilevel"/>
    <w:tmpl w:val="1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A10E1F"/>
    <w:multiLevelType w:val="hybridMultilevel"/>
    <w:tmpl w:val="CA18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0C7482"/>
    <w:multiLevelType w:val="hybridMultilevel"/>
    <w:tmpl w:val="CB52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B5393E"/>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3A18BF"/>
    <w:multiLevelType w:val="hybridMultilevel"/>
    <w:tmpl w:val="412210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7"/>
  </w:num>
  <w:num w:numId="2">
    <w:abstractNumId w:val="16"/>
  </w:num>
  <w:num w:numId="3">
    <w:abstractNumId w:val="12"/>
  </w:num>
  <w:num w:numId="4">
    <w:abstractNumId w:val="5"/>
  </w:num>
  <w:num w:numId="5">
    <w:abstractNumId w:val="9"/>
  </w:num>
  <w:num w:numId="6">
    <w:abstractNumId w:val="11"/>
  </w:num>
  <w:num w:numId="7">
    <w:abstractNumId w:val="3"/>
  </w:num>
  <w:num w:numId="8">
    <w:abstractNumId w:val="23"/>
  </w:num>
  <w:num w:numId="9">
    <w:abstractNumId w:val="1"/>
  </w:num>
  <w:num w:numId="10">
    <w:abstractNumId w:val="2"/>
  </w:num>
  <w:num w:numId="11">
    <w:abstractNumId w:val="25"/>
  </w:num>
  <w:num w:numId="12">
    <w:abstractNumId w:val="19"/>
  </w:num>
  <w:num w:numId="13">
    <w:abstractNumId w:val="4"/>
  </w:num>
  <w:num w:numId="14">
    <w:abstractNumId w:val="12"/>
  </w:num>
  <w:num w:numId="15">
    <w:abstractNumId w:val="12"/>
  </w:num>
  <w:num w:numId="16">
    <w:abstractNumId w:val="13"/>
  </w:num>
  <w:num w:numId="17">
    <w:abstractNumId w:val="8"/>
  </w:num>
  <w:num w:numId="18">
    <w:abstractNumId w:val="12"/>
  </w:num>
  <w:num w:numId="19">
    <w:abstractNumId w:val="26"/>
  </w:num>
  <w:num w:numId="20">
    <w:abstractNumId w:val="20"/>
  </w:num>
  <w:num w:numId="21">
    <w:abstractNumId w:val="12"/>
  </w:num>
  <w:num w:numId="22">
    <w:abstractNumId w:val="22"/>
  </w:num>
  <w:num w:numId="23">
    <w:abstractNumId w:val="15"/>
  </w:num>
  <w:num w:numId="24">
    <w:abstractNumId w:val="21"/>
  </w:num>
  <w:num w:numId="25">
    <w:abstractNumId w:val="7"/>
  </w:num>
  <w:num w:numId="26">
    <w:abstractNumId w:val="18"/>
  </w:num>
  <w:num w:numId="27">
    <w:abstractNumId w:val="24"/>
  </w:num>
  <w:num w:numId="28">
    <w:abstractNumId w:val="14"/>
  </w:num>
  <w:num w:numId="29">
    <w:abstractNumId w:val="10"/>
  </w:num>
  <w:num w:numId="30">
    <w:abstractNumId w:val="6"/>
  </w:num>
  <w:num w:numId="31">
    <w:abstractNumId w:val="17"/>
  </w:num>
  <w:num w:numId="32">
    <w:abstractNumId w:val="0"/>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tzQ0sDS0NDMyMzBR0lEKTi0uzszPAykwrAUAXor2GywAAAA="/>
  </w:docVars>
  <w:rsids>
    <w:rsidRoot w:val="00833C1E"/>
    <w:rsid w:val="000928FA"/>
    <w:rsid w:val="0009595C"/>
    <w:rsid w:val="000B2FF4"/>
    <w:rsid w:val="000C225A"/>
    <w:rsid w:val="000C45B3"/>
    <w:rsid w:val="000D0DEF"/>
    <w:rsid w:val="000D560D"/>
    <w:rsid w:val="000F3D47"/>
    <w:rsid w:val="00130C56"/>
    <w:rsid w:val="001323D1"/>
    <w:rsid w:val="001362A3"/>
    <w:rsid w:val="00167EAD"/>
    <w:rsid w:val="00185AD9"/>
    <w:rsid w:val="0019102F"/>
    <w:rsid w:val="00192BA9"/>
    <w:rsid w:val="001C037C"/>
    <w:rsid w:val="001C10BA"/>
    <w:rsid w:val="001D39EE"/>
    <w:rsid w:val="001E44B5"/>
    <w:rsid w:val="001F07C9"/>
    <w:rsid w:val="00210E5A"/>
    <w:rsid w:val="002554B1"/>
    <w:rsid w:val="0026180B"/>
    <w:rsid w:val="00275EF0"/>
    <w:rsid w:val="00291A23"/>
    <w:rsid w:val="0029463A"/>
    <w:rsid w:val="002A2320"/>
    <w:rsid w:val="002A39D7"/>
    <w:rsid w:val="002B50BF"/>
    <w:rsid w:val="002C2724"/>
    <w:rsid w:val="002C5366"/>
    <w:rsid w:val="002E2EF6"/>
    <w:rsid w:val="002E47CE"/>
    <w:rsid w:val="00306755"/>
    <w:rsid w:val="0033398A"/>
    <w:rsid w:val="00347D1E"/>
    <w:rsid w:val="003505DB"/>
    <w:rsid w:val="00354E4A"/>
    <w:rsid w:val="0036783A"/>
    <w:rsid w:val="00375660"/>
    <w:rsid w:val="003C1C63"/>
    <w:rsid w:val="003E28AD"/>
    <w:rsid w:val="003F2E02"/>
    <w:rsid w:val="003F3A4A"/>
    <w:rsid w:val="003F6D8C"/>
    <w:rsid w:val="00417DCE"/>
    <w:rsid w:val="0043427C"/>
    <w:rsid w:val="00456937"/>
    <w:rsid w:val="00464225"/>
    <w:rsid w:val="004657F4"/>
    <w:rsid w:val="00470C99"/>
    <w:rsid w:val="00491047"/>
    <w:rsid w:val="004D4980"/>
    <w:rsid w:val="004D7F3F"/>
    <w:rsid w:val="004E0CC7"/>
    <w:rsid w:val="004F70BC"/>
    <w:rsid w:val="00505079"/>
    <w:rsid w:val="00517942"/>
    <w:rsid w:val="00551606"/>
    <w:rsid w:val="005542EA"/>
    <w:rsid w:val="00560359"/>
    <w:rsid w:val="00567FDA"/>
    <w:rsid w:val="005962CB"/>
    <w:rsid w:val="005B2689"/>
    <w:rsid w:val="005C4136"/>
    <w:rsid w:val="005C6631"/>
    <w:rsid w:val="005D0479"/>
    <w:rsid w:val="005D6B84"/>
    <w:rsid w:val="005E2960"/>
    <w:rsid w:val="006009D7"/>
    <w:rsid w:val="00640417"/>
    <w:rsid w:val="00644A30"/>
    <w:rsid w:val="006556FA"/>
    <w:rsid w:val="00666C13"/>
    <w:rsid w:val="006745B4"/>
    <w:rsid w:val="006814C0"/>
    <w:rsid w:val="00693F26"/>
    <w:rsid w:val="006A2DE8"/>
    <w:rsid w:val="006A7732"/>
    <w:rsid w:val="006C27FA"/>
    <w:rsid w:val="006C6B3D"/>
    <w:rsid w:val="006D321F"/>
    <w:rsid w:val="006D489C"/>
    <w:rsid w:val="006E3A84"/>
    <w:rsid w:val="0070495A"/>
    <w:rsid w:val="00712D2B"/>
    <w:rsid w:val="00712F14"/>
    <w:rsid w:val="00715C12"/>
    <w:rsid w:val="0072700B"/>
    <w:rsid w:val="00731795"/>
    <w:rsid w:val="00735656"/>
    <w:rsid w:val="0076033B"/>
    <w:rsid w:val="00763AC7"/>
    <w:rsid w:val="0078285C"/>
    <w:rsid w:val="00785A81"/>
    <w:rsid w:val="00787307"/>
    <w:rsid w:val="00793455"/>
    <w:rsid w:val="007A4F83"/>
    <w:rsid w:val="007B2DE3"/>
    <w:rsid w:val="007E5000"/>
    <w:rsid w:val="00813F3A"/>
    <w:rsid w:val="00814B66"/>
    <w:rsid w:val="00823BAE"/>
    <w:rsid w:val="00831FFF"/>
    <w:rsid w:val="00833C1E"/>
    <w:rsid w:val="00841B4D"/>
    <w:rsid w:val="008968A8"/>
    <w:rsid w:val="008B48B9"/>
    <w:rsid w:val="008B7F26"/>
    <w:rsid w:val="008F59E1"/>
    <w:rsid w:val="0090285A"/>
    <w:rsid w:val="00931319"/>
    <w:rsid w:val="0093638C"/>
    <w:rsid w:val="0094147D"/>
    <w:rsid w:val="00945E8B"/>
    <w:rsid w:val="00965FF0"/>
    <w:rsid w:val="009664EA"/>
    <w:rsid w:val="00977469"/>
    <w:rsid w:val="009A0ADE"/>
    <w:rsid w:val="009A4AE0"/>
    <w:rsid w:val="009D064A"/>
    <w:rsid w:val="009D6A0A"/>
    <w:rsid w:val="009E78C9"/>
    <w:rsid w:val="00A04F09"/>
    <w:rsid w:val="00A12533"/>
    <w:rsid w:val="00A2694F"/>
    <w:rsid w:val="00A276CF"/>
    <w:rsid w:val="00A53A4B"/>
    <w:rsid w:val="00A61CF2"/>
    <w:rsid w:val="00A623C5"/>
    <w:rsid w:val="00A75142"/>
    <w:rsid w:val="00A757F8"/>
    <w:rsid w:val="00A90B1A"/>
    <w:rsid w:val="00AD1560"/>
    <w:rsid w:val="00AD5AED"/>
    <w:rsid w:val="00AF0006"/>
    <w:rsid w:val="00B30FAC"/>
    <w:rsid w:val="00B56BDA"/>
    <w:rsid w:val="00B70EDF"/>
    <w:rsid w:val="00B769E6"/>
    <w:rsid w:val="00B76EF1"/>
    <w:rsid w:val="00B839C1"/>
    <w:rsid w:val="00B94E52"/>
    <w:rsid w:val="00B9575F"/>
    <w:rsid w:val="00BB2408"/>
    <w:rsid w:val="00BC13FC"/>
    <w:rsid w:val="00BC31F9"/>
    <w:rsid w:val="00BD1AA3"/>
    <w:rsid w:val="00BE0974"/>
    <w:rsid w:val="00C03253"/>
    <w:rsid w:val="00C1159A"/>
    <w:rsid w:val="00C16024"/>
    <w:rsid w:val="00C17B43"/>
    <w:rsid w:val="00C31E0A"/>
    <w:rsid w:val="00C3223A"/>
    <w:rsid w:val="00C405AA"/>
    <w:rsid w:val="00C7438C"/>
    <w:rsid w:val="00C76AE3"/>
    <w:rsid w:val="00C809F0"/>
    <w:rsid w:val="00C8370F"/>
    <w:rsid w:val="00C9118D"/>
    <w:rsid w:val="00C97A84"/>
    <w:rsid w:val="00CA6C90"/>
    <w:rsid w:val="00CB640D"/>
    <w:rsid w:val="00CD4CEE"/>
    <w:rsid w:val="00CD6C8B"/>
    <w:rsid w:val="00CF136F"/>
    <w:rsid w:val="00CF1B07"/>
    <w:rsid w:val="00CF5C48"/>
    <w:rsid w:val="00D00876"/>
    <w:rsid w:val="00D1365C"/>
    <w:rsid w:val="00D228BE"/>
    <w:rsid w:val="00D242F5"/>
    <w:rsid w:val="00D33660"/>
    <w:rsid w:val="00D40F70"/>
    <w:rsid w:val="00D65F15"/>
    <w:rsid w:val="00D6792E"/>
    <w:rsid w:val="00D77B1D"/>
    <w:rsid w:val="00DA43B0"/>
    <w:rsid w:val="00DD63C4"/>
    <w:rsid w:val="00DE4EA4"/>
    <w:rsid w:val="00E15900"/>
    <w:rsid w:val="00E205CF"/>
    <w:rsid w:val="00E30A2D"/>
    <w:rsid w:val="00E36474"/>
    <w:rsid w:val="00E37B3E"/>
    <w:rsid w:val="00E500F0"/>
    <w:rsid w:val="00E6264E"/>
    <w:rsid w:val="00E64967"/>
    <w:rsid w:val="00E71725"/>
    <w:rsid w:val="00E82739"/>
    <w:rsid w:val="00E91253"/>
    <w:rsid w:val="00E932A6"/>
    <w:rsid w:val="00EC5B75"/>
    <w:rsid w:val="00EC76BF"/>
    <w:rsid w:val="00EE18E7"/>
    <w:rsid w:val="00EF796A"/>
    <w:rsid w:val="00F00A44"/>
    <w:rsid w:val="00F10347"/>
    <w:rsid w:val="00F16E8E"/>
    <w:rsid w:val="00F2461D"/>
    <w:rsid w:val="00F44635"/>
    <w:rsid w:val="00F54059"/>
    <w:rsid w:val="00F5765E"/>
    <w:rsid w:val="00F728CA"/>
    <w:rsid w:val="00F7748B"/>
    <w:rsid w:val="00F82C9E"/>
    <w:rsid w:val="00F92323"/>
    <w:rsid w:val="00F945FE"/>
    <w:rsid w:val="00FA652F"/>
    <w:rsid w:val="00FC420C"/>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4C0D9"/>
  <w15:chartTrackingRefBased/>
  <w15:docId w15:val="{C85B1346-C22D-49C8-B7A3-A1F7B29E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10BA"/>
    <w:rPr>
      <w:rFonts w:ascii="Arial" w:hAnsi="Arial" w:cs="Arial"/>
      <w:sz w:val="24"/>
      <w:szCs w:val="24"/>
    </w:rPr>
  </w:style>
  <w:style w:type="paragraph" w:styleId="Heading1">
    <w:name w:val="heading 1"/>
    <w:basedOn w:val="Normal"/>
    <w:next w:val="Normal"/>
    <w:link w:val="Heading1Char"/>
    <w:qFormat/>
    <w:rsid w:val="004910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B76EF1"/>
    <w:pPr>
      <w:keepNext/>
      <w:keepLines/>
      <w:numPr>
        <w:numId w:val="21"/>
      </w:numPr>
      <w:spacing w:before="40"/>
      <w:outlineLvl w:val="1"/>
    </w:pPr>
    <w:rPr>
      <w:rFonts w:eastAsiaTheme="majorEastAsia"/>
      <w:sz w:val="28"/>
      <w:szCs w:val="28"/>
    </w:rPr>
  </w:style>
  <w:style w:type="paragraph" w:styleId="Heading3">
    <w:name w:val="heading 3"/>
    <w:basedOn w:val="Normal"/>
    <w:next w:val="Normal"/>
    <w:link w:val="Heading3Char"/>
    <w:unhideWhenUsed/>
    <w:qFormat/>
    <w:rsid w:val="00C17B4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gpagetitle">
    <w:name w:val="cgpagetitle"/>
    <w:basedOn w:val="Normal"/>
    <w:rsid w:val="00833C1E"/>
    <w:pPr>
      <w:shd w:val="clear" w:color="auto" w:fill="83A8C1"/>
    </w:pPr>
    <w:rPr>
      <w:b/>
      <w:bCs/>
      <w:color w:val="000000"/>
      <w:sz w:val="28"/>
      <w:szCs w:val="28"/>
    </w:rPr>
  </w:style>
  <w:style w:type="paragraph" w:styleId="Header">
    <w:name w:val="header"/>
    <w:basedOn w:val="Normal"/>
    <w:rsid w:val="00BD1AA3"/>
    <w:pPr>
      <w:tabs>
        <w:tab w:val="center" w:pos="4320"/>
        <w:tab w:val="right" w:pos="8640"/>
      </w:tabs>
    </w:pPr>
  </w:style>
  <w:style w:type="paragraph" w:styleId="Footer">
    <w:name w:val="footer"/>
    <w:basedOn w:val="Normal"/>
    <w:rsid w:val="00BD1AA3"/>
    <w:pPr>
      <w:tabs>
        <w:tab w:val="center" w:pos="4320"/>
        <w:tab w:val="right" w:pos="8640"/>
      </w:tabs>
    </w:pPr>
  </w:style>
  <w:style w:type="paragraph" w:styleId="BalloonText">
    <w:name w:val="Balloon Text"/>
    <w:basedOn w:val="Normal"/>
    <w:semiHidden/>
    <w:rsid w:val="00B30FAC"/>
    <w:rPr>
      <w:rFonts w:ascii="Tahoma" w:hAnsi="Tahoma" w:cs="Tahoma"/>
      <w:sz w:val="16"/>
      <w:szCs w:val="16"/>
    </w:rPr>
  </w:style>
  <w:style w:type="paragraph" w:styleId="ListParagraph">
    <w:name w:val="List Paragraph"/>
    <w:basedOn w:val="Normal"/>
    <w:uiPriority w:val="34"/>
    <w:qFormat/>
    <w:rsid w:val="00BE0974"/>
    <w:pPr>
      <w:ind w:left="720"/>
      <w:contextualSpacing/>
    </w:pPr>
  </w:style>
  <w:style w:type="paragraph" w:styleId="Title">
    <w:name w:val="Title"/>
    <w:basedOn w:val="Normal"/>
    <w:next w:val="Normal"/>
    <w:link w:val="TitleChar"/>
    <w:qFormat/>
    <w:rsid w:val="00192BA9"/>
    <w:pPr>
      <w:contextualSpacing/>
      <w:jc w:val="center"/>
    </w:pPr>
    <w:rPr>
      <w:rFonts w:eastAsiaTheme="majorEastAsia"/>
      <w:b/>
      <w:spacing w:val="-10"/>
      <w:kern w:val="28"/>
      <w:sz w:val="56"/>
      <w:szCs w:val="56"/>
    </w:rPr>
  </w:style>
  <w:style w:type="character" w:customStyle="1" w:styleId="TitleChar">
    <w:name w:val="Title Char"/>
    <w:basedOn w:val="DefaultParagraphFont"/>
    <w:link w:val="Title"/>
    <w:rsid w:val="00192BA9"/>
    <w:rPr>
      <w:rFonts w:ascii="Arial" w:eastAsiaTheme="majorEastAsia" w:hAnsi="Arial" w:cs="Arial"/>
      <w:b/>
      <w:spacing w:val="-10"/>
      <w:kern w:val="28"/>
      <w:sz w:val="56"/>
      <w:szCs w:val="56"/>
    </w:rPr>
  </w:style>
  <w:style w:type="character" w:customStyle="1" w:styleId="Heading1Char">
    <w:name w:val="Heading 1 Char"/>
    <w:basedOn w:val="DefaultParagraphFont"/>
    <w:link w:val="Heading1"/>
    <w:rsid w:val="004910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B76EF1"/>
    <w:rPr>
      <w:rFonts w:ascii="Arial" w:eastAsiaTheme="majorEastAsia" w:hAnsi="Arial" w:cs="Arial"/>
      <w:sz w:val="28"/>
      <w:szCs w:val="28"/>
    </w:rPr>
  </w:style>
  <w:style w:type="character" w:styleId="SubtleEmphasis">
    <w:name w:val="Subtle Emphasis"/>
    <w:uiPriority w:val="19"/>
    <w:qFormat/>
    <w:rsid w:val="00F2461D"/>
  </w:style>
  <w:style w:type="character" w:styleId="Hyperlink">
    <w:name w:val="Hyperlink"/>
    <w:basedOn w:val="DefaultParagraphFont"/>
    <w:rsid w:val="00FA652F"/>
    <w:rPr>
      <w:color w:val="0563C1" w:themeColor="hyperlink"/>
      <w:u w:val="single"/>
    </w:rPr>
  </w:style>
  <w:style w:type="paragraph" w:styleId="NormalWeb">
    <w:name w:val="Normal (Web)"/>
    <w:basedOn w:val="Normal"/>
    <w:uiPriority w:val="99"/>
    <w:unhideWhenUsed/>
    <w:rsid w:val="00347D1E"/>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unhideWhenUsed/>
    <w:rsid w:val="00347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47D1E"/>
    <w:rPr>
      <w:rFonts w:ascii="Courier New" w:hAnsi="Courier New" w:cs="Courier New"/>
    </w:rPr>
  </w:style>
  <w:style w:type="character" w:customStyle="1" w:styleId="Heading3Char">
    <w:name w:val="Heading 3 Char"/>
    <w:basedOn w:val="DefaultParagraphFont"/>
    <w:link w:val="Heading3"/>
    <w:rsid w:val="00C17B43"/>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B839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10E5A"/>
    <w:rPr>
      <w:b/>
      <w:bCs/>
    </w:rPr>
  </w:style>
  <w:style w:type="paragraph" w:styleId="Quote">
    <w:name w:val="Quote"/>
    <w:basedOn w:val="HTMLPreformatted"/>
    <w:next w:val="Normal"/>
    <w:link w:val="QuoteChar"/>
    <w:uiPriority w:val="29"/>
    <w:qFormat/>
    <w:rsid w:val="00823BAE"/>
    <w:pPr>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pPr>
    <w:rPr>
      <w:rFonts w:ascii="Consolas" w:hAnsi="Consolas"/>
      <w:color w:val="333333"/>
    </w:rPr>
  </w:style>
  <w:style w:type="character" w:customStyle="1" w:styleId="QuoteChar">
    <w:name w:val="Quote Char"/>
    <w:basedOn w:val="DefaultParagraphFont"/>
    <w:link w:val="Quote"/>
    <w:uiPriority w:val="29"/>
    <w:rsid w:val="00823BAE"/>
    <w:rPr>
      <w:rFonts w:ascii="Consolas" w:hAnsi="Consolas" w:cs="Courier New"/>
      <w:color w:val="333333"/>
      <w:shd w:val="clear" w:color="auto" w:fill="F5F5F5"/>
    </w:rPr>
  </w:style>
  <w:style w:type="character" w:styleId="BookTitle">
    <w:name w:val="Book Title"/>
    <w:basedOn w:val="DefaultParagraphFont"/>
    <w:uiPriority w:val="33"/>
    <w:qFormat/>
    <w:rsid w:val="006009D7"/>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931066">
      <w:bodyDiv w:val="1"/>
      <w:marLeft w:val="0"/>
      <w:marRight w:val="0"/>
      <w:marTop w:val="0"/>
      <w:marBottom w:val="0"/>
      <w:divBdr>
        <w:top w:val="none" w:sz="0" w:space="0" w:color="auto"/>
        <w:left w:val="none" w:sz="0" w:space="0" w:color="auto"/>
        <w:bottom w:val="none" w:sz="0" w:space="0" w:color="auto"/>
        <w:right w:val="none" w:sz="0" w:space="0" w:color="auto"/>
      </w:divBdr>
    </w:div>
    <w:div w:id="483856850">
      <w:bodyDiv w:val="1"/>
      <w:marLeft w:val="0"/>
      <w:marRight w:val="0"/>
      <w:marTop w:val="0"/>
      <w:marBottom w:val="0"/>
      <w:divBdr>
        <w:top w:val="none" w:sz="0" w:space="0" w:color="auto"/>
        <w:left w:val="none" w:sz="0" w:space="0" w:color="auto"/>
        <w:bottom w:val="none" w:sz="0" w:space="0" w:color="auto"/>
        <w:right w:val="none" w:sz="0" w:space="0" w:color="auto"/>
      </w:divBdr>
    </w:div>
    <w:div w:id="487211877">
      <w:bodyDiv w:val="1"/>
      <w:marLeft w:val="0"/>
      <w:marRight w:val="0"/>
      <w:marTop w:val="0"/>
      <w:marBottom w:val="0"/>
      <w:divBdr>
        <w:top w:val="none" w:sz="0" w:space="0" w:color="auto"/>
        <w:left w:val="none" w:sz="0" w:space="0" w:color="auto"/>
        <w:bottom w:val="none" w:sz="0" w:space="0" w:color="auto"/>
        <w:right w:val="none" w:sz="0" w:space="0" w:color="auto"/>
      </w:divBdr>
    </w:div>
    <w:div w:id="638269823">
      <w:bodyDiv w:val="1"/>
      <w:marLeft w:val="0"/>
      <w:marRight w:val="0"/>
      <w:marTop w:val="0"/>
      <w:marBottom w:val="0"/>
      <w:divBdr>
        <w:top w:val="none" w:sz="0" w:space="0" w:color="auto"/>
        <w:left w:val="none" w:sz="0" w:space="0" w:color="auto"/>
        <w:bottom w:val="none" w:sz="0" w:space="0" w:color="auto"/>
        <w:right w:val="none" w:sz="0" w:space="0" w:color="auto"/>
      </w:divBdr>
    </w:div>
    <w:div w:id="935332849">
      <w:bodyDiv w:val="1"/>
      <w:marLeft w:val="0"/>
      <w:marRight w:val="0"/>
      <w:marTop w:val="0"/>
      <w:marBottom w:val="0"/>
      <w:divBdr>
        <w:top w:val="none" w:sz="0" w:space="0" w:color="auto"/>
        <w:left w:val="none" w:sz="0" w:space="0" w:color="auto"/>
        <w:bottom w:val="none" w:sz="0" w:space="0" w:color="auto"/>
        <w:right w:val="none" w:sz="0" w:space="0" w:color="auto"/>
      </w:divBdr>
    </w:div>
    <w:div w:id="1170214412">
      <w:bodyDiv w:val="1"/>
      <w:marLeft w:val="0"/>
      <w:marRight w:val="0"/>
      <w:marTop w:val="0"/>
      <w:marBottom w:val="0"/>
      <w:divBdr>
        <w:top w:val="none" w:sz="0" w:space="0" w:color="auto"/>
        <w:left w:val="none" w:sz="0" w:space="0" w:color="auto"/>
        <w:bottom w:val="none" w:sz="0" w:space="0" w:color="auto"/>
        <w:right w:val="none" w:sz="0" w:space="0" w:color="auto"/>
      </w:divBdr>
    </w:div>
    <w:div w:id="1171604469">
      <w:bodyDiv w:val="1"/>
      <w:marLeft w:val="0"/>
      <w:marRight w:val="0"/>
      <w:marTop w:val="0"/>
      <w:marBottom w:val="0"/>
      <w:divBdr>
        <w:top w:val="none" w:sz="0" w:space="0" w:color="auto"/>
        <w:left w:val="none" w:sz="0" w:space="0" w:color="auto"/>
        <w:bottom w:val="none" w:sz="0" w:space="0" w:color="auto"/>
        <w:right w:val="none" w:sz="0" w:space="0" w:color="auto"/>
      </w:divBdr>
    </w:div>
    <w:div w:id="1299535129">
      <w:bodyDiv w:val="1"/>
      <w:marLeft w:val="0"/>
      <w:marRight w:val="0"/>
      <w:marTop w:val="0"/>
      <w:marBottom w:val="0"/>
      <w:divBdr>
        <w:top w:val="none" w:sz="0" w:space="0" w:color="auto"/>
        <w:left w:val="none" w:sz="0" w:space="0" w:color="auto"/>
        <w:bottom w:val="none" w:sz="0" w:space="0" w:color="auto"/>
        <w:right w:val="none" w:sz="0" w:space="0" w:color="auto"/>
      </w:divBdr>
    </w:div>
    <w:div w:id="1575621113">
      <w:bodyDiv w:val="1"/>
      <w:marLeft w:val="0"/>
      <w:marRight w:val="0"/>
      <w:marTop w:val="0"/>
      <w:marBottom w:val="0"/>
      <w:divBdr>
        <w:top w:val="none" w:sz="0" w:space="0" w:color="auto"/>
        <w:left w:val="none" w:sz="0" w:space="0" w:color="auto"/>
        <w:bottom w:val="none" w:sz="0" w:space="0" w:color="auto"/>
        <w:right w:val="none" w:sz="0" w:space="0" w:color="auto"/>
      </w:divBdr>
    </w:div>
    <w:div w:id="1596936523">
      <w:bodyDiv w:val="1"/>
      <w:marLeft w:val="0"/>
      <w:marRight w:val="0"/>
      <w:marTop w:val="0"/>
      <w:marBottom w:val="0"/>
      <w:divBdr>
        <w:top w:val="none" w:sz="0" w:space="0" w:color="auto"/>
        <w:left w:val="none" w:sz="0" w:space="0" w:color="auto"/>
        <w:bottom w:val="none" w:sz="0" w:space="0" w:color="auto"/>
        <w:right w:val="none" w:sz="0" w:space="0" w:color="auto"/>
      </w:divBdr>
    </w:div>
    <w:div w:id="1706830151">
      <w:bodyDiv w:val="1"/>
      <w:marLeft w:val="0"/>
      <w:marRight w:val="0"/>
      <w:marTop w:val="0"/>
      <w:marBottom w:val="0"/>
      <w:divBdr>
        <w:top w:val="none" w:sz="0" w:space="0" w:color="auto"/>
        <w:left w:val="none" w:sz="0" w:space="0" w:color="auto"/>
        <w:bottom w:val="none" w:sz="0" w:space="0" w:color="auto"/>
        <w:right w:val="none" w:sz="0" w:space="0" w:color="auto"/>
      </w:divBdr>
    </w:div>
    <w:div w:id="205091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7</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ample Assignment</vt:lpstr>
    </vt:vector>
  </TitlesOfParts>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dc:title>
  <dc:subject/>
  <dc:creator>Dick</dc:creator>
  <cp:keywords/>
  <dc:description/>
  <cp:lastModifiedBy>Lukas Pfalz</cp:lastModifiedBy>
  <cp:revision>5</cp:revision>
  <cp:lastPrinted>2007-08-16T20:33:00Z</cp:lastPrinted>
  <dcterms:created xsi:type="dcterms:W3CDTF">2020-07-27T13:18:00Z</dcterms:created>
  <dcterms:modified xsi:type="dcterms:W3CDTF">2020-08-02T21:00:00Z</dcterms:modified>
</cp:coreProperties>
</file>